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Цзян 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09031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27640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6218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07838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894338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53738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03029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4337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9974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4485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142124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12921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121280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139454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38349" cy="444687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Цзян Вэньцзе</dc:creator>
  <dc:language>ru-RU</dc:language>
  <cp:keywords/>
  <dcterms:created xsi:type="dcterms:W3CDTF">2025-09-04T13:15:40Z</dcterms:created>
  <dcterms:modified xsi:type="dcterms:W3CDTF">2025-09-04T1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